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145B2" w14:textId="5E289F7C" w:rsidR="005704C9" w:rsidRDefault="005704C9">
      <w:bookmarkStart w:id="0" w:name="_GoBack"/>
      <w:bookmarkEnd w:id="0"/>
    </w:p>
    <w:p w14:paraId="7BFEC35A" w14:textId="77777777" w:rsidR="00EC4CAF" w:rsidRPr="00EC4CAF" w:rsidRDefault="00EC4CAF" w:rsidP="00EC4CAF">
      <w:pPr>
        <w:pStyle w:val="Heading2"/>
        <w:rPr>
          <w:lang w:val="fr-FR"/>
        </w:rPr>
      </w:pPr>
      <w:bookmarkStart w:id="1" w:name="médiane-des-variables-ordinales-1"/>
      <w:r w:rsidRPr="00EC4CAF">
        <w:rPr>
          <w:lang w:val="fr-FR"/>
        </w:rPr>
        <w:t>Médiane des variables ordinales</w:t>
      </w:r>
      <w:bookmarkEnd w:id="1"/>
    </w:p>
    <w:p w14:paraId="77995EC2" w14:textId="77777777" w:rsidR="00EC4CAF" w:rsidRPr="00EC4CAF" w:rsidRDefault="00EC4CAF" w:rsidP="00EC4CAF">
      <w:pPr>
        <w:pStyle w:val="FirstParagraph"/>
        <w:rPr>
          <w:lang w:val="fr-FR"/>
        </w:rPr>
      </w:pPr>
      <w:proofErr w:type="gramStart"/>
      <w:r w:rsidRPr="00EC4CAF">
        <w:rPr>
          <w:lang w:val="fr-FR"/>
        </w:rPr>
        <w:t>Exemple:</w:t>
      </w:r>
      <w:proofErr w:type="gramEnd"/>
      <w:r w:rsidRPr="00EC4CAF">
        <w:rPr>
          <w:lang w:val="fr-FR"/>
        </w:rPr>
        <w:t xml:space="preserve"> Attitude envers les immigrants et les emplois</w:t>
      </w:r>
    </w:p>
    <w:p w14:paraId="51D53D79" w14:textId="77777777" w:rsidR="00EC4CAF" w:rsidRPr="00EC4CAF" w:rsidRDefault="00EC4CAF" w:rsidP="00EC4CAF">
      <w:pPr>
        <w:pStyle w:val="Compact"/>
        <w:numPr>
          <w:ilvl w:val="0"/>
          <w:numId w:val="1"/>
        </w:numPr>
        <w:rPr>
          <w:lang w:val="fr-FR"/>
        </w:rPr>
      </w:pPr>
      <w:r w:rsidRPr="00EC4CAF">
        <w:rPr>
          <w:lang w:val="fr-FR"/>
        </w:rPr>
        <w:t>Q</w:t>
      </w:r>
      <w:proofErr w:type="gramStart"/>
      <w:r w:rsidRPr="00EC4CAF">
        <w:rPr>
          <w:lang w:val="fr-FR"/>
        </w:rPr>
        <w:t>1:</w:t>
      </w:r>
      <w:proofErr w:type="gramEnd"/>
      <w:r w:rsidRPr="00EC4CAF">
        <w:rPr>
          <w:lang w:val="fr-FR"/>
        </w:rPr>
        <w:t xml:space="preserve"> Sur une échelle de 1 (totalement en désaccord) à 5 (totalement d’accord), que pensez-vous de l’affirmation suivante: “Les immigrants volent nos emplois”</w:t>
      </w:r>
    </w:p>
    <w:p w14:paraId="7CA434AD" w14:textId="77777777" w:rsidR="00EC4CAF" w:rsidRDefault="00EC4CAF" w:rsidP="00EC4CAF">
      <w:pPr>
        <w:pStyle w:val="Heading2"/>
      </w:pPr>
      <w:bookmarkStart w:id="2" w:name="médiane-des-variables-ordinales-2"/>
      <w:proofErr w:type="spellStart"/>
      <w:r>
        <w:t>Médiane</w:t>
      </w:r>
      <w:proofErr w:type="spellEnd"/>
      <w:r>
        <w:t xml:space="preserve"> des variables </w:t>
      </w:r>
      <w:proofErr w:type="spellStart"/>
      <w:r>
        <w:t>ordinales</w:t>
      </w:r>
      <w:bookmarkEnd w:id="2"/>
      <w:proofErr w:type="spellEnd"/>
    </w:p>
    <w:tbl>
      <w:tblPr>
        <w:tblStyle w:val="Table"/>
        <w:tblW w:w="4228" w:type="pct"/>
        <w:tblLook w:val="07E0" w:firstRow="1" w:lastRow="1" w:firstColumn="1" w:lastColumn="1" w:noHBand="1" w:noVBand="1"/>
      </w:tblPr>
      <w:tblGrid>
        <w:gridCol w:w="1139"/>
        <w:gridCol w:w="852"/>
        <w:gridCol w:w="1248"/>
        <w:gridCol w:w="1481"/>
        <w:gridCol w:w="1452"/>
        <w:gridCol w:w="1455"/>
      </w:tblGrid>
      <w:tr w:rsidR="00EC4CAF" w14:paraId="5E2D2FA6" w14:textId="77777777" w:rsidTr="00EC4CAF">
        <w:tc>
          <w:tcPr>
            <w:tcW w:w="0" w:type="auto"/>
            <w:tcBorders>
              <w:bottom w:val="single" w:sz="0" w:space="0" w:color="auto"/>
            </w:tcBorders>
          </w:tcPr>
          <w:p w14:paraId="468301F7" w14:textId="50C43B29" w:rsidR="00EC4CAF" w:rsidRDefault="00EC4CAF" w:rsidP="00ED2A8B">
            <w:pPr>
              <w:pStyle w:val="Compact"/>
            </w:pPr>
            <w:proofErr w:type="spellStart"/>
            <w:r>
              <w:t>Intervall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85DC5D" w14:textId="32A030F5" w:rsidR="00EC4CAF" w:rsidRDefault="00EC4CAF" w:rsidP="00ED2A8B">
            <w:pPr>
              <w:pStyle w:val="Compact"/>
            </w:pPr>
            <w:proofErr w:type="spellStart"/>
            <w:r>
              <w:t>Valeu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63BE05" w14:textId="77777777" w:rsidR="00EC4CAF" w:rsidRDefault="00EC4CAF" w:rsidP="00ED2A8B">
            <w:pPr>
              <w:pStyle w:val="Compact"/>
            </w:pPr>
            <w:proofErr w:type="spellStart"/>
            <w:r>
              <w:t>Fréquenc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7D7E51" w14:textId="77777777" w:rsidR="00EC4CAF" w:rsidRDefault="00EC4CAF" w:rsidP="00ED2A8B">
            <w:pPr>
              <w:pStyle w:val="Compact"/>
            </w:pPr>
            <w:proofErr w:type="spellStart"/>
            <w:r>
              <w:t>Fréq</w:t>
            </w:r>
            <w:proofErr w:type="spellEnd"/>
            <w:r>
              <w:t xml:space="preserve">. </w:t>
            </w:r>
            <w:proofErr w:type="spellStart"/>
            <w:r>
              <w:t>cumulé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639B40" w14:textId="77777777" w:rsidR="00EC4CAF" w:rsidRDefault="00EC4CAF" w:rsidP="00ED2A8B">
            <w:pPr>
              <w:pStyle w:val="Compact"/>
            </w:pPr>
            <w:proofErr w:type="spellStart"/>
            <w:r>
              <w:t>Pourcentage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47DE70" w14:textId="77777777" w:rsidR="00EC4CAF" w:rsidRDefault="00EC4CAF" w:rsidP="00ED2A8B">
            <w:pPr>
              <w:pStyle w:val="Compact"/>
              <w:jc w:val="center"/>
            </w:pPr>
            <w:proofErr w:type="spellStart"/>
            <w:r>
              <w:t>Pourc</w:t>
            </w:r>
            <w:proofErr w:type="spellEnd"/>
            <w:r>
              <w:t xml:space="preserve">. </w:t>
            </w:r>
            <w:proofErr w:type="spellStart"/>
            <w:r>
              <w:t>cumulé</w:t>
            </w:r>
            <w:proofErr w:type="spellEnd"/>
          </w:p>
        </w:tc>
      </w:tr>
      <w:tr w:rsidR="00EC4CAF" w14:paraId="4C669A26" w14:textId="77777777" w:rsidTr="00EC4CAF">
        <w:tc>
          <w:tcPr>
            <w:tcW w:w="0" w:type="auto"/>
          </w:tcPr>
          <w:p w14:paraId="3997E2D4" w14:textId="0FEF7AC1" w:rsidR="00EC4CAF" w:rsidRDefault="00EC4CAF" w:rsidP="00ED2A8B">
            <w:pPr>
              <w:pStyle w:val="Compact"/>
            </w:pPr>
            <w:r>
              <w:t>[0.5, 1.5[</w:t>
            </w:r>
          </w:p>
        </w:tc>
        <w:tc>
          <w:tcPr>
            <w:tcW w:w="0" w:type="auto"/>
          </w:tcPr>
          <w:p w14:paraId="0689DFA8" w14:textId="2AEF4E34" w:rsidR="00EC4CAF" w:rsidRDefault="00EC4CAF" w:rsidP="00ED2A8B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255D62B" w14:textId="77777777" w:rsidR="00EC4CAF" w:rsidRDefault="00EC4CAF" w:rsidP="00ED2A8B">
            <w:pPr>
              <w:pStyle w:val="Compact"/>
            </w:pPr>
            <w:r>
              <w:t>170</w:t>
            </w:r>
          </w:p>
        </w:tc>
        <w:tc>
          <w:tcPr>
            <w:tcW w:w="0" w:type="auto"/>
          </w:tcPr>
          <w:p w14:paraId="62061AEB" w14:textId="77777777" w:rsidR="00EC4CAF" w:rsidRDefault="00EC4CAF" w:rsidP="00ED2A8B">
            <w:pPr>
              <w:pStyle w:val="Compact"/>
            </w:pPr>
            <w:r>
              <w:t>170</w:t>
            </w:r>
          </w:p>
        </w:tc>
        <w:tc>
          <w:tcPr>
            <w:tcW w:w="0" w:type="auto"/>
          </w:tcPr>
          <w:p w14:paraId="1F438769" w14:textId="77777777" w:rsidR="00EC4CAF" w:rsidRDefault="00EC4CAF" w:rsidP="00ED2A8B"/>
        </w:tc>
        <w:tc>
          <w:tcPr>
            <w:tcW w:w="0" w:type="auto"/>
          </w:tcPr>
          <w:p w14:paraId="7CAE790B" w14:textId="77777777" w:rsidR="00EC4CAF" w:rsidRDefault="00EC4CAF" w:rsidP="00ED2A8B"/>
        </w:tc>
      </w:tr>
      <w:tr w:rsidR="00EC4CAF" w14:paraId="52B460F8" w14:textId="77777777" w:rsidTr="00EC4CAF">
        <w:tc>
          <w:tcPr>
            <w:tcW w:w="0" w:type="auto"/>
          </w:tcPr>
          <w:p w14:paraId="110B8594" w14:textId="28DFB9F9" w:rsidR="00EC4CAF" w:rsidRDefault="00EC4CAF" w:rsidP="00ED2A8B">
            <w:pPr>
              <w:pStyle w:val="Compact"/>
            </w:pPr>
            <w:r>
              <w:t>[1.5, 2.5[</w:t>
            </w:r>
          </w:p>
        </w:tc>
        <w:tc>
          <w:tcPr>
            <w:tcW w:w="0" w:type="auto"/>
          </w:tcPr>
          <w:p w14:paraId="17348716" w14:textId="12E5B2DD" w:rsidR="00EC4CAF" w:rsidRDefault="00EC4CAF" w:rsidP="00ED2A8B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52F2451" w14:textId="77777777" w:rsidR="00EC4CAF" w:rsidRDefault="00EC4CAF" w:rsidP="00ED2A8B">
            <w:pPr>
              <w:pStyle w:val="Compact"/>
            </w:pPr>
            <w:r>
              <w:t>446</w:t>
            </w:r>
          </w:p>
        </w:tc>
        <w:tc>
          <w:tcPr>
            <w:tcW w:w="0" w:type="auto"/>
          </w:tcPr>
          <w:p w14:paraId="0C9122A7" w14:textId="77777777" w:rsidR="00EC4CAF" w:rsidRDefault="00EC4CAF" w:rsidP="00ED2A8B">
            <w:pPr>
              <w:pStyle w:val="Compact"/>
            </w:pPr>
            <w:r>
              <w:t>616</w:t>
            </w:r>
          </w:p>
        </w:tc>
        <w:tc>
          <w:tcPr>
            <w:tcW w:w="0" w:type="auto"/>
          </w:tcPr>
          <w:p w14:paraId="36EB115F" w14:textId="77777777" w:rsidR="00EC4CAF" w:rsidRDefault="00EC4CAF" w:rsidP="00ED2A8B"/>
        </w:tc>
        <w:tc>
          <w:tcPr>
            <w:tcW w:w="0" w:type="auto"/>
          </w:tcPr>
          <w:p w14:paraId="730645E5" w14:textId="77777777" w:rsidR="00EC4CAF" w:rsidRDefault="00EC4CAF" w:rsidP="00ED2A8B"/>
        </w:tc>
      </w:tr>
      <w:tr w:rsidR="00EC4CAF" w14:paraId="4DEFD152" w14:textId="77777777" w:rsidTr="00EC4CAF">
        <w:tc>
          <w:tcPr>
            <w:tcW w:w="0" w:type="auto"/>
          </w:tcPr>
          <w:p w14:paraId="45BCDFA8" w14:textId="3671D9C3" w:rsidR="00EC4CAF" w:rsidRDefault="00EC4CAF" w:rsidP="00ED2A8B">
            <w:pPr>
              <w:pStyle w:val="Compact"/>
            </w:pPr>
            <w:r>
              <w:t>[2.5, 3.5[</w:t>
            </w:r>
          </w:p>
        </w:tc>
        <w:tc>
          <w:tcPr>
            <w:tcW w:w="0" w:type="auto"/>
          </w:tcPr>
          <w:p w14:paraId="6CF8F0D1" w14:textId="02104893" w:rsidR="00EC4CAF" w:rsidRDefault="00EC4CAF" w:rsidP="00ED2A8B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53B8341" w14:textId="77777777" w:rsidR="00EC4CAF" w:rsidRDefault="00EC4CAF" w:rsidP="00ED2A8B">
            <w:pPr>
              <w:pStyle w:val="Compact"/>
            </w:pPr>
            <w:r>
              <w:t>299</w:t>
            </w:r>
          </w:p>
        </w:tc>
        <w:tc>
          <w:tcPr>
            <w:tcW w:w="0" w:type="auto"/>
          </w:tcPr>
          <w:p w14:paraId="77271BDE" w14:textId="77777777" w:rsidR="00EC4CAF" w:rsidRDefault="00EC4CAF" w:rsidP="00ED2A8B">
            <w:pPr>
              <w:pStyle w:val="Compact"/>
            </w:pPr>
            <w:r>
              <w:t>915</w:t>
            </w:r>
          </w:p>
        </w:tc>
        <w:tc>
          <w:tcPr>
            <w:tcW w:w="0" w:type="auto"/>
          </w:tcPr>
          <w:p w14:paraId="326509E3" w14:textId="77777777" w:rsidR="00EC4CAF" w:rsidRDefault="00EC4CAF" w:rsidP="00ED2A8B"/>
        </w:tc>
        <w:tc>
          <w:tcPr>
            <w:tcW w:w="0" w:type="auto"/>
          </w:tcPr>
          <w:p w14:paraId="69391537" w14:textId="77777777" w:rsidR="00EC4CAF" w:rsidRDefault="00EC4CAF" w:rsidP="00ED2A8B"/>
        </w:tc>
      </w:tr>
      <w:tr w:rsidR="00EC4CAF" w14:paraId="23022743" w14:textId="77777777" w:rsidTr="00EC4CAF">
        <w:tc>
          <w:tcPr>
            <w:tcW w:w="0" w:type="auto"/>
          </w:tcPr>
          <w:p w14:paraId="2FAE1A3D" w14:textId="77777777" w:rsidR="00EC4CAF" w:rsidRDefault="00EC4CAF" w:rsidP="00ED2A8B">
            <w:pPr>
              <w:pStyle w:val="Compact"/>
            </w:pPr>
          </w:p>
        </w:tc>
        <w:tc>
          <w:tcPr>
            <w:tcW w:w="0" w:type="auto"/>
          </w:tcPr>
          <w:p w14:paraId="043E17AD" w14:textId="79DD08F8" w:rsidR="00EC4CAF" w:rsidRDefault="00EC4CAF" w:rsidP="00ED2A8B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D1EF601" w14:textId="77777777" w:rsidR="00EC4CAF" w:rsidRDefault="00EC4CAF" w:rsidP="00ED2A8B">
            <w:pPr>
              <w:pStyle w:val="Compact"/>
            </w:pPr>
            <w:r>
              <w:t>301</w:t>
            </w:r>
          </w:p>
        </w:tc>
        <w:tc>
          <w:tcPr>
            <w:tcW w:w="0" w:type="auto"/>
          </w:tcPr>
          <w:p w14:paraId="07D05A03" w14:textId="77777777" w:rsidR="00EC4CAF" w:rsidRDefault="00EC4CAF" w:rsidP="00ED2A8B">
            <w:pPr>
              <w:pStyle w:val="Compact"/>
            </w:pPr>
            <w:r>
              <w:t>1216</w:t>
            </w:r>
          </w:p>
        </w:tc>
        <w:tc>
          <w:tcPr>
            <w:tcW w:w="0" w:type="auto"/>
          </w:tcPr>
          <w:p w14:paraId="5F19C9CE" w14:textId="77777777" w:rsidR="00EC4CAF" w:rsidRDefault="00EC4CAF" w:rsidP="00ED2A8B"/>
        </w:tc>
        <w:tc>
          <w:tcPr>
            <w:tcW w:w="0" w:type="auto"/>
          </w:tcPr>
          <w:p w14:paraId="7B5FBDD2" w14:textId="77777777" w:rsidR="00EC4CAF" w:rsidRDefault="00EC4CAF" w:rsidP="00ED2A8B"/>
        </w:tc>
      </w:tr>
      <w:tr w:rsidR="00EC4CAF" w14:paraId="25F27972" w14:textId="77777777" w:rsidTr="00EC4CAF">
        <w:tc>
          <w:tcPr>
            <w:tcW w:w="0" w:type="auto"/>
          </w:tcPr>
          <w:p w14:paraId="14E1BED4" w14:textId="77777777" w:rsidR="00EC4CAF" w:rsidRDefault="00EC4CAF" w:rsidP="00ED2A8B">
            <w:pPr>
              <w:pStyle w:val="Compact"/>
            </w:pPr>
          </w:p>
        </w:tc>
        <w:tc>
          <w:tcPr>
            <w:tcW w:w="0" w:type="auto"/>
          </w:tcPr>
          <w:p w14:paraId="24A9067D" w14:textId="453171A6" w:rsidR="00EC4CAF" w:rsidRDefault="00EC4CAF" w:rsidP="00ED2A8B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036AB863" w14:textId="77777777" w:rsidR="00EC4CAF" w:rsidRDefault="00EC4CAF" w:rsidP="00ED2A8B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14:paraId="303072AD" w14:textId="77777777" w:rsidR="00EC4CAF" w:rsidRDefault="00EC4CAF" w:rsidP="00ED2A8B">
            <w:pPr>
              <w:pStyle w:val="Compact"/>
            </w:pPr>
            <w:r>
              <w:t>1281</w:t>
            </w:r>
          </w:p>
        </w:tc>
        <w:tc>
          <w:tcPr>
            <w:tcW w:w="0" w:type="auto"/>
          </w:tcPr>
          <w:p w14:paraId="4DAC1FFA" w14:textId="77777777" w:rsidR="00EC4CAF" w:rsidRDefault="00EC4CAF" w:rsidP="00ED2A8B"/>
        </w:tc>
        <w:tc>
          <w:tcPr>
            <w:tcW w:w="0" w:type="auto"/>
          </w:tcPr>
          <w:p w14:paraId="5F539E73" w14:textId="77777777" w:rsidR="00EC4CAF" w:rsidRDefault="00EC4CAF" w:rsidP="00ED2A8B"/>
        </w:tc>
      </w:tr>
      <w:tr w:rsidR="00EC4CAF" w14:paraId="02F70009" w14:textId="77777777" w:rsidTr="00EC4CAF">
        <w:tc>
          <w:tcPr>
            <w:tcW w:w="0" w:type="auto"/>
          </w:tcPr>
          <w:p w14:paraId="6833500F" w14:textId="77777777" w:rsidR="00EC4CAF" w:rsidRDefault="00EC4CAF" w:rsidP="00ED2A8B">
            <w:pPr>
              <w:pStyle w:val="Compact"/>
            </w:pPr>
          </w:p>
        </w:tc>
        <w:tc>
          <w:tcPr>
            <w:tcW w:w="0" w:type="auto"/>
          </w:tcPr>
          <w:p w14:paraId="6229D1D2" w14:textId="33629678" w:rsidR="00EC4CAF" w:rsidRDefault="00EC4CAF" w:rsidP="00ED2A8B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79634319" w14:textId="77777777" w:rsidR="00EC4CAF" w:rsidRDefault="00EC4CAF" w:rsidP="00ED2A8B">
            <w:pPr>
              <w:pStyle w:val="Compact"/>
            </w:pPr>
            <w:r>
              <w:t>1281</w:t>
            </w:r>
          </w:p>
        </w:tc>
        <w:tc>
          <w:tcPr>
            <w:tcW w:w="0" w:type="auto"/>
          </w:tcPr>
          <w:p w14:paraId="7011FFCE" w14:textId="77777777" w:rsidR="00EC4CAF" w:rsidRDefault="00EC4CAF" w:rsidP="00ED2A8B"/>
        </w:tc>
        <w:tc>
          <w:tcPr>
            <w:tcW w:w="0" w:type="auto"/>
          </w:tcPr>
          <w:p w14:paraId="7D8F6710" w14:textId="77777777" w:rsidR="00EC4CAF" w:rsidRDefault="00EC4CAF" w:rsidP="00ED2A8B"/>
        </w:tc>
        <w:tc>
          <w:tcPr>
            <w:tcW w:w="0" w:type="auto"/>
          </w:tcPr>
          <w:p w14:paraId="0171B9F1" w14:textId="77777777" w:rsidR="00EC4CAF" w:rsidRDefault="00EC4CAF" w:rsidP="00ED2A8B"/>
        </w:tc>
      </w:tr>
    </w:tbl>
    <w:p w14:paraId="0ABC7C71" w14:textId="51AE8243" w:rsidR="00EC4CAF" w:rsidRDefault="00EC4CAF"/>
    <w:p w14:paraId="4E0F7E52" w14:textId="77777777" w:rsidR="00EC4CAF" w:rsidRPr="00EC4CAF" w:rsidRDefault="00EC4CAF" w:rsidP="00EC4CAF">
      <w:pPr>
        <w:pStyle w:val="Compact"/>
        <w:numPr>
          <w:ilvl w:val="0"/>
          <w:numId w:val="1"/>
        </w:numPr>
        <w:rPr>
          <w:lang w:val="fr-FR"/>
        </w:rPr>
      </w:pPr>
      <w:r w:rsidRPr="00EC4CAF">
        <w:rPr>
          <w:lang w:val="fr-FR"/>
        </w:rPr>
        <w:t>Médiane va diviser la distribution en deux partie égale</w:t>
      </w:r>
    </w:p>
    <w:p w14:paraId="436E00A2" w14:textId="77777777" w:rsidR="00EC4CAF" w:rsidRDefault="00EC4CAF" w:rsidP="00EC4CAF">
      <w:pPr>
        <w:pStyle w:val="Compact"/>
        <w:numPr>
          <w:ilvl w:val="0"/>
          <w:numId w:val="1"/>
        </w:numPr>
      </w:pPr>
      <w:r>
        <w:t>(1281 + 1)/2 = 641</w:t>
      </w:r>
    </w:p>
    <w:p w14:paraId="6E1B0F74" w14:textId="77777777" w:rsidR="00EC4CAF" w:rsidRPr="00EC4CAF" w:rsidRDefault="00EC4CAF" w:rsidP="00EC4CAF">
      <w:pPr>
        <w:pStyle w:val="Compact"/>
        <w:numPr>
          <w:ilvl w:val="0"/>
          <w:numId w:val="1"/>
        </w:numPr>
        <w:rPr>
          <w:lang w:val="fr-FR"/>
        </w:rPr>
      </w:pPr>
      <w:proofErr w:type="gramStart"/>
      <w:r w:rsidRPr="00EC4CAF">
        <w:rPr>
          <w:lang w:val="fr-FR"/>
        </w:rPr>
        <w:t>la</w:t>
      </w:r>
      <w:proofErr w:type="gramEnd"/>
      <w:r w:rsidRPr="00EC4CAF">
        <w:rPr>
          <w:lang w:val="fr-FR"/>
        </w:rPr>
        <w:t xml:space="preserve"> médiane est la valeur du 641e score, c’est-à-dire quelque part parmi les 299 scores 3</w:t>
      </w:r>
    </w:p>
    <w:p w14:paraId="1F2CD5B8" w14:textId="77777777" w:rsidR="00EC4CAF" w:rsidRPr="00EC4CAF" w:rsidRDefault="00EC4CAF" w:rsidP="00EC4CAF">
      <w:pPr>
        <w:pStyle w:val="Compact"/>
        <w:numPr>
          <w:ilvl w:val="0"/>
          <w:numId w:val="1"/>
        </w:numPr>
        <w:rPr>
          <w:lang w:val="fr-FR"/>
        </w:rPr>
      </w:pPr>
      <w:r w:rsidRPr="00EC4CAF">
        <w:rPr>
          <w:lang w:val="fr-FR"/>
        </w:rPr>
        <w:t>La médiane est donc 3. Cependant il faut affiner cela.</w:t>
      </w:r>
    </w:p>
    <w:p w14:paraId="2EC81D0E" w14:textId="55E91876" w:rsidR="00EC4CAF" w:rsidRDefault="00EC4CAF">
      <w:pPr>
        <w:rPr>
          <w:lang w:val="fr-FR"/>
        </w:rPr>
      </w:pPr>
    </w:p>
    <w:p w14:paraId="70F193F7" w14:textId="77777777" w:rsidR="00EC4CAF" w:rsidRDefault="00EC4CAF" w:rsidP="00EC4CA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d=L+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/2-F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)(i)</m:t>
          </m:r>
        </m:oMath>
      </m:oMathPara>
    </w:p>
    <w:p w14:paraId="6C48D255" w14:textId="77777777" w:rsidR="00EC4CAF" w:rsidRDefault="00EC4CAF" w:rsidP="00EC4CAF">
      <w:pPr>
        <w:pStyle w:val="FirstParagraph"/>
        <w:rPr>
          <w:lang w:val="fr-FR"/>
        </w:rPr>
      </w:pPr>
      <w:r w:rsidRPr="00EC4CAF">
        <w:rPr>
          <w:lang w:val="fr-FR"/>
        </w:rPr>
        <w:t xml:space="preserve">- L = la limite inférieure de l’intervalle contenant la médiane (2.5) </w:t>
      </w:r>
    </w:p>
    <w:p w14:paraId="3786F23A" w14:textId="77777777" w:rsidR="00EC4CAF" w:rsidRDefault="00EC4CAF" w:rsidP="00EC4CAF">
      <w:pPr>
        <w:pStyle w:val="FirstParagraph"/>
        <w:rPr>
          <w:lang w:val="fr-FR"/>
        </w:rPr>
      </w:pPr>
      <w:r w:rsidRPr="00EC4CAF">
        <w:rPr>
          <w:lang w:val="fr-FR"/>
        </w:rPr>
        <w:t xml:space="preserve">- N = le nombre de cas (1281) </w:t>
      </w:r>
    </w:p>
    <w:p w14:paraId="6BF02D2A" w14:textId="77777777" w:rsidR="00EC4CAF" w:rsidRDefault="00EC4CAF" w:rsidP="00EC4CAF">
      <w:pPr>
        <w:pStyle w:val="FirstParagraph"/>
        <w:rPr>
          <w:lang w:val="fr-FR"/>
        </w:rPr>
      </w:pPr>
      <w:r w:rsidRPr="00EC4CAF">
        <w:rPr>
          <w:lang w:val="fr-FR"/>
        </w:rPr>
        <w:t xml:space="preserve">- F = la fréquence cumulative des scores inférieurs à l’intervalle contenant la médiane (616) </w:t>
      </w:r>
    </w:p>
    <w:p w14:paraId="70854667" w14:textId="77777777" w:rsidR="00EC4CAF" w:rsidRDefault="00EC4CAF" w:rsidP="00EC4CAF">
      <w:pPr>
        <w:pStyle w:val="FirstParagraph"/>
        <w:rPr>
          <w:lang w:val="fr-FR"/>
        </w:rPr>
      </w:pPr>
      <w:r w:rsidRPr="00EC4CAF">
        <w:rPr>
          <w:lang w:val="fr-FR"/>
        </w:rPr>
        <w:t xml:space="preserve">- f = le nombre de scores que comprend l’intervalle contenant la médiane (299) </w:t>
      </w:r>
    </w:p>
    <w:p w14:paraId="7EC652A7" w14:textId="48B7EAE8" w:rsidR="00EC4CAF" w:rsidRPr="00EC4CAF" w:rsidRDefault="00EC4CAF" w:rsidP="00EC4CAF">
      <w:pPr>
        <w:pStyle w:val="FirstParagraph"/>
        <w:rPr>
          <w:lang w:val="fr-FR"/>
        </w:rPr>
      </w:pPr>
      <w:r w:rsidRPr="00EC4CAF">
        <w:rPr>
          <w:lang w:val="fr-FR"/>
        </w:rPr>
        <w:t>- i = la largeur de l’intervalle contenant la médiane (</w:t>
      </w:r>
      <w:r>
        <w:rPr>
          <w:lang w:val="fr-FR"/>
        </w:rPr>
        <w:t xml:space="preserve">3.5 – 2.5 = </w:t>
      </w:r>
      <w:r w:rsidRPr="00EC4CAF">
        <w:rPr>
          <w:lang w:val="fr-FR"/>
        </w:rPr>
        <w:t>1)</w:t>
      </w:r>
    </w:p>
    <w:p w14:paraId="195DCE7A" w14:textId="77777777" w:rsidR="00EC4CAF" w:rsidRDefault="00EC4CAF" w:rsidP="00EC4CAF">
      <w:pPr>
        <w:pStyle w:val="BodyText"/>
      </w:pPr>
      <w:r>
        <w:t>Md = 2.5 +(1281/2 - 616)/299*1 = 2.6</w:t>
      </w:r>
    </w:p>
    <w:p w14:paraId="6A5C45E0" w14:textId="77777777" w:rsidR="00EC4CAF" w:rsidRPr="00EC4CAF" w:rsidRDefault="00EC4CAF">
      <w:pPr>
        <w:rPr>
          <w:lang w:val="fr-FR"/>
        </w:rPr>
      </w:pPr>
    </w:p>
    <w:p w14:paraId="30925F91" w14:textId="7A690ED2" w:rsidR="00EC4CAF" w:rsidRPr="00EC4CAF" w:rsidRDefault="00EC4CAF">
      <w:pPr>
        <w:rPr>
          <w:lang w:val="fr-FR"/>
        </w:rPr>
      </w:pPr>
    </w:p>
    <w:p w14:paraId="2B6A83A1" w14:textId="77777777" w:rsidR="00EC4CAF" w:rsidRPr="00EC4CAF" w:rsidRDefault="00EC4CAF">
      <w:pPr>
        <w:rPr>
          <w:lang w:val="fr-FR"/>
        </w:rPr>
      </w:pPr>
    </w:p>
    <w:sectPr w:rsidR="00EC4CAF" w:rsidRPr="00EC4CAF" w:rsidSect="00ED5492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8E641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4CAF"/>
    <w:rsid w:val="00013F8A"/>
    <w:rsid w:val="00034826"/>
    <w:rsid w:val="00034C09"/>
    <w:rsid w:val="00054CF3"/>
    <w:rsid w:val="0006002B"/>
    <w:rsid w:val="0006594E"/>
    <w:rsid w:val="00083C72"/>
    <w:rsid w:val="00087958"/>
    <w:rsid w:val="000B08C2"/>
    <w:rsid w:val="000B53AD"/>
    <w:rsid w:val="000B5484"/>
    <w:rsid w:val="000C44E9"/>
    <w:rsid w:val="000E30D2"/>
    <w:rsid w:val="000E5AF5"/>
    <w:rsid w:val="00100BF0"/>
    <w:rsid w:val="00113341"/>
    <w:rsid w:val="00115AD8"/>
    <w:rsid w:val="00131C9A"/>
    <w:rsid w:val="00133C32"/>
    <w:rsid w:val="0014033F"/>
    <w:rsid w:val="00141A49"/>
    <w:rsid w:val="0016530B"/>
    <w:rsid w:val="00174DCF"/>
    <w:rsid w:val="00181553"/>
    <w:rsid w:val="00187517"/>
    <w:rsid w:val="001973FE"/>
    <w:rsid w:val="001A48EE"/>
    <w:rsid w:val="001A5AB4"/>
    <w:rsid w:val="001B3ACF"/>
    <w:rsid w:val="001B6C26"/>
    <w:rsid w:val="001B7C74"/>
    <w:rsid w:val="001C6000"/>
    <w:rsid w:val="001C7511"/>
    <w:rsid w:val="001D0789"/>
    <w:rsid w:val="001D5EAE"/>
    <w:rsid w:val="001E2E59"/>
    <w:rsid w:val="001F05C3"/>
    <w:rsid w:val="001F5E5F"/>
    <w:rsid w:val="001F6D8E"/>
    <w:rsid w:val="00204A10"/>
    <w:rsid w:val="00212B46"/>
    <w:rsid w:val="00217AF5"/>
    <w:rsid w:val="00221B70"/>
    <w:rsid w:val="002501D1"/>
    <w:rsid w:val="002501E7"/>
    <w:rsid w:val="00257201"/>
    <w:rsid w:val="002615B9"/>
    <w:rsid w:val="00261695"/>
    <w:rsid w:val="00267C47"/>
    <w:rsid w:val="00277437"/>
    <w:rsid w:val="002800BF"/>
    <w:rsid w:val="002922E3"/>
    <w:rsid w:val="00297F40"/>
    <w:rsid w:val="002A4477"/>
    <w:rsid w:val="002A69E3"/>
    <w:rsid w:val="002A6B16"/>
    <w:rsid w:val="002A77FD"/>
    <w:rsid w:val="002C52AA"/>
    <w:rsid w:val="002E479B"/>
    <w:rsid w:val="002E6B98"/>
    <w:rsid w:val="002E76C1"/>
    <w:rsid w:val="00325A57"/>
    <w:rsid w:val="003278E3"/>
    <w:rsid w:val="0033281F"/>
    <w:rsid w:val="00365D04"/>
    <w:rsid w:val="0037154D"/>
    <w:rsid w:val="0037413B"/>
    <w:rsid w:val="003750DC"/>
    <w:rsid w:val="003A4D7C"/>
    <w:rsid w:val="003E7BF7"/>
    <w:rsid w:val="003F6464"/>
    <w:rsid w:val="0040732D"/>
    <w:rsid w:val="0040766C"/>
    <w:rsid w:val="004169CB"/>
    <w:rsid w:val="00421579"/>
    <w:rsid w:val="00424003"/>
    <w:rsid w:val="0045545D"/>
    <w:rsid w:val="00464A05"/>
    <w:rsid w:val="004721C9"/>
    <w:rsid w:val="00497B4D"/>
    <w:rsid w:val="004A64D3"/>
    <w:rsid w:val="004B11F1"/>
    <w:rsid w:val="004B4A58"/>
    <w:rsid w:val="004B6FDF"/>
    <w:rsid w:val="004C1F76"/>
    <w:rsid w:val="004C7127"/>
    <w:rsid w:val="004C7CE1"/>
    <w:rsid w:val="004D1763"/>
    <w:rsid w:val="004D7384"/>
    <w:rsid w:val="005137C7"/>
    <w:rsid w:val="00514A09"/>
    <w:rsid w:val="00515CB8"/>
    <w:rsid w:val="00524342"/>
    <w:rsid w:val="00524C36"/>
    <w:rsid w:val="0053594F"/>
    <w:rsid w:val="0054672B"/>
    <w:rsid w:val="0055196E"/>
    <w:rsid w:val="005704C9"/>
    <w:rsid w:val="005807A9"/>
    <w:rsid w:val="005819E1"/>
    <w:rsid w:val="00590893"/>
    <w:rsid w:val="005C0E3C"/>
    <w:rsid w:val="005C387A"/>
    <w:rsid w:val="005C6991"/>
    <w:rsid w:val="005D49A2"/>
    <w:rsid w:val="0061102E"/>
    <w:rsid w:val="00616E47"/>
    <w:rsid w:val="00623A73"/>
    <w:rsid w:val="00624C6A"/>
    <w:rsid w:val="00650005"/>
    <w:rsid w:val="00650B6F"/>
    <w:rsid w:val="00654B60"/>
    <w:rsid w:val="00655F33"/>
    <w:rsid w:val="00674893"/>
    <w:rsid w:val="0068126D"/>
    <w:rsid w:val="00694737"/>
    <w:rsid w:val="006A0AB5"/>
    <w:rsid w:val="006A4BCA"/>
    <w:rsid w:val="006C2704"/>
    <w:rsid w:val="006C6980"/>
    <w:rsid w:val="006D6BFA"/>
    <w:rsid w:val="006E7661"/>
    <w:rsid w:val="007003C1"/>
    <w:rsid w:val="00701172"/>
    <w:rsid w:val="00706A64"/>
    <w:rsid w:val="00707402"/>
    <w:rsid w:val="00720C66"/>
    <w:rsid w:val="00721E5D"/>
    <w:rsid w:val="00733CDC"/>
    <w:rsid w:val="00734314"/>
    <w:rsid w:val="00752DBD"/>
    <w:rsid w:val="00770983"/>
    <w:rsid w:val="00772B5F"/>
    <w:rsid w:val="00773D68"/>
    <w:rsid w:val="00774D3B"/>
    <w:rsid w:val="00775C71"/>
    <w:rsid w:val="00787392"/>
    <w:rsid w:val="007946F6"/>
    <w:rsid w:val="007B0237"/>
    <w:rsid w:val="007B04D9"/>
    <w:rsid w:val="007C0085"/>
    <w:rsid w:val="007C41F9"/>
    <w:rsid w:val="007D1B6F"/>
    <w:rsid w:val="007E416E"/>
    <w:rsid w:val="00800FD6"/>
    <w:rsid w:val="008016EB"/>
    <w:rsid w:val="00803FAC"/>
    <w:rsid w:val="008139EA"/>
    <w:rsid w:val="00817A63"/>
    <w:rsid w:val="00826F31"/>
    <w:rsid w:val="00831D3B"/>
    <w:rsid w:val="008329F5"/>
    <w:rsid w:val="008453E8"/>
    <w:rsid w:val="008576A1"/>
    <w:rsid w:val="00863871"/>
    <w:rsid w:val="00883D5C"/>
    <w:rsid w:val="00884674"/>
    <w:rsid w:val="00887B5A"/>
    <w:rsid w:val="008E4D6B"/>
    <w:rsid w:val="00917FED"/>
    <w:rsid w:val="009269C2"/>
    <w:rsid w:val="009275D5"/>
    <w:rsid w:val="00930A5B"/>
    <w:rsid w:val="00936A80"/>
    <w:rsid w:val="0094674F"/>
    <w:rsid w:val="00950D30"/>
    <w:rsid w:val="00960156"/>
    <w:rsid w:val="009750B8"/>
    <w:rsid w:val="009836F2"/>
    <w:rsid w:val="009A0E40"/>
    <w:rsid w:val="009B1664"/>
    <w:rsid w:val="009B424A"/>
    <w:rsid w:val="009B58F4"/>
    <w:rsid w:val="00A013C8"/>
    <w:rsid w:val="00A03E5C"/>
    <w:rsid w:val="00A15C2B"/>
    <w:rsid w:val="00A2329D"/>
    <w:rsid w:val="00A2383A"/>
    <w:rsid w:val="00A26AC7"/>
    <w:rsid w:val="00A47348"/>
    <w:rsid w:val="00A477E1"/>
    <w:rsid w:val="00A66867"/>
    <w:rsid w:val="00A87291"/>
    <w:rsid w:val="00A87837"/>
    <w:rsid w:val="00AC5168"/>
    <w:rsid w:val="00AD4DBC"/>
    <w:rsid w:val="00AD72E7"/>
    <w:rsid w:val="00AF3E26"/>
    <w:rsid w:val="00B044AC"/>
    <w:rsid w:val="00B05AD9"/>
    <w:rsid w:val="00B31590"/>
    <w:rsid w:val="00B34839"/>
    <w:rsid w:val="00B52F0F"/>
    <w:rsid w:val="00B53618"/>
    <w:rsid w:val="00B568A7"/>
    <w:rsid w:val="00B70FE8"/>
    <w:rsid w:val="00B74B15"/>
    <w:rsid w:val="00B773E7"/>
    <w:rsid w:val="00B97D05"/>
    <w:rsid w:val="00BA6E5D"/>
    <w:rsid w:val="00BA7D67"/>
    <w:rsid w:val="00BB0BE5"/>
    <w:rsid w:val="00BC3BEA"/>
    <w:rsid w:val="00BC698D"/>
    <w:rsid w:val="00BC7EA7"/>
    <w:rsid w:val="00BE0417"/>
    <w:rsid w:val="00BE2059"/>
    <w:rsid w:val="00BE3BBB"/>
    <w:rsid w:val="00BE60C6"/>
    <w:rsid w:val="00C01D76"/>
    <w:rsid w:val="00C0538D"/>
    <w:rsid w:val="00C07660"/>
    <w:rsid w:val="00C10C07"/>
    <w:rsid w:val="00C278D4"/>
    <w:rsid w:val="00C36D98"/>
    <w:rsid w:val="00C71FD0"/>
    <w:rsid w:val="00C83313"/>
    <w:rsid w:val="00C92AAA"/>
    <w:rsid w:val="00CA0F16"/>
    <w:rsid w:val="00CA1404"/>
    <w:rsid w:val="00CA362B"/>
    <w:rsid w:val="00CB4811"/>
    <w:rsid w:val="00CC0D5E"/>
    <w:rsid w:val="00CC2DE9"/>
    <w:rsid w:val="00CC584B"/>
    <w:rsid w:val="00CD78AB"/>
    <w:rsid w:val="00CD7912"/>
    <w:rsid w:val="00CF3D1B"/>
    <w:rsid w:val="00D0025F"/>
    <w:rsid w:val="00D07C85"/>
    <w:rsid w:val="00D35F90"/>
    <w:rsid w:val="00D737BC"/>
    <w:rsid w:val="00D81778"/>
    <w:rsid w:val="00D96D29"/>
    <w:rsid w:val="00DB73D5"/>
    <w:rsid w:val="00DD268D"/>
    <w:rsid w:val="00DD3701"/>
    <w:rsid w:val="00DE050A"/>
    <w:rsid w:val="00DF0C96"/>
    <w:rsid w:val="00DF3EB0"/>
    <w:rsid w:val="00DF525A"/>
    <w:rsid w:val="00DF5CC3"/>
    <w:rsid w:val="00E06BD7"/>
    <w:rsid w:val="00E17CEF"/>
    <w:rsid w:val="00E2778C"/>
    <w:rsid w:val="00E342D0"/>
    <w:rsid w:val="00E508A9"/>
    <w:rsid w:val="00E8367C"/>
    <w:rsid w:val="00EA0060"/>
    <w:rsid w:val="00EA69EE"/>
    <w:rsid w:val="00EC4CAF"/>
    <w:rsid w:val="00ED2915"/>
    <w:rsid w:val="00ED5492"/>
    <w:rsid w:val="00EE3930"/>
    <w:rsid w:val="00EF09BF"/>
    <w:rsid w:val="00F0077A"/>
    <w:rsid w:val="00F14957"/>
    <w:rsid w:val="00F31681"/>
    <w:rsid w:val="00F34DFF"/>
    <w:rsid w:val="00F37239"/>
    <w:rsid w:val="00F47277"/>
    <w:rsid w:val="00F511C2"/>
    <w:rsid w:val="00F5616B"/>
    <w:rsid w:val="00F62843"/>
    <w:rsid w:val="00F65E0B"/>
    <w:rsid w:val="00F77CB9"/>
    <w:rsid w:val="00F90C0F"/>
    <w:rsid w:val="00FB03F6"/>
    <w:rsid w:val="00FB0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64D87162"/>
  <w15:chartTrackingRefBased/>
  <w15:docId w15:val="{3C8005F0-D431-3E43-8A9E-95A44B8C5D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4CAF"/>
    <w:pPr>
      <w:spacing w:after="200"/>
    </w:pPr>
    <w:rPr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C4CA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C4CAF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customStyle="1" w:styleId="FirstParagraph">
    <w:name w:val="First Paragraph"/>
    <w:basedOn w:val="BodyText"/>
    <w:next w:val="BodyText"/>
    <w:qFormat/>
    <w:rsid w:val="00EC4CAF"/>
    <w:pPr>
      <w:spacing w:before="180" w:after="180"/>
    </w:pPr>
  </w:style>
  <w:style w:type="paragraph" w:customStyle="1" w:styleId="Compact">
    <w:name w:val="Compact"/>
    <w:basedOn w:val="BodyText"/>
    <w:qFormat/>
    <w:rsid w:val="00EC4CAF"/>
    <w:pPr>
      <w:spacing w:before="36" w:after="36"/>
    </w:pPr>
  </w:style>
  <w:style w:type="table" w:customStyle="1" w:styleId="Table">
    <w:name w:val="Table"/>
    <w:semiHidden/>
    <w:unhideWhenUsed/>
    <w:qFormat/>
    <w:rsid w:val="00EC4CAF"/>
    <w:pPr>
      <w:spacing w:after="200"/>
    </w:pPr>
    <w:rPr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uiPriority w:val="99"/>
    <w:semiHidden/>
    <w:unhideWhenUsed/>
    <w:rsid w:val="00EC4CA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C4CAF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63</Words>
  <Characters>931</Characters>
  <Application>Microsoft Office Word</Application>
  <DocSecurity>0</DocSecurity>
  <Lines>7</Lines>
  <Paragraphs>2</Paragraphs>
  <ScaleCrop>false</ScaleCrop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jiwanou, Vissého</dc:creator>
  <cp:keywords/>
  <dc:description/>
  <cp:lastModifiedBy>Adjiwanou, Vissého</cp:lastModifiedBy>
  <cp:revision>1</cp:revision>
  <dcterms:created xsi:type="dcterms:W3CDTF">2022-02-23T14:14:00Z</dcterms:created>
  <dcterms:modified xsi:type="dcterms:W3CDTF">2022-02-23T14:19:00Z</dcterms:modified>
</cp:coreProperties>
</file>